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PlainTable1"/>
        <w:tblW w:w="9999" w:type="dxa"/>
        <w:tblLook w:val="04A0" w:firstRow="1" w:lastRow="0" w:firstColumn="1" w:lastColumn="0" w:noHBand="0" w:noVBand="1"/>
      </w:tblPr>
      <w:tblGrid>
        <w:gridCol w:w="2335"/>
        <w:gridCol w:w="4140"/>
        <w:gridCol w:w="3524"/>
      </w:tblGrid>
      <w:tr w:rsidR="00945B0C" w14:paraId="5FEA3D5D" w14:textId="77777777" w:rsidTr="00ED6A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77C7445C" w14:textId="74145068" w:rsidR="00AB11EC" w:rsidRDefault="00314E5C" w:rsidP="00AB11EC">
            <w:pPr>
              <w:jc w:val="center"/>
            </w:pPr>
            <w:r>
              <w:rPr>
                <w:rFonts w:hint="cs"/>
                <w:rtl/>
              </w:rPr>
              <w:t>פקודות</w:t>
            </w:r>
          </w:p>
        </w:tc>
        <w:tc>
          <w:tcPr>
            <w:tcW w:w="4140" w:type="dxa"/>
          </w:tcPr>
          <w:p w14:paraId="32967409" w14:textId="234B163F" w:rsidR="00AB11EC" w:rsidRDefault="00314E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הודעת שגיאה</w:t>
            </w:r>
          </w:p>
        </w:tc>
        <w:tc>
          <w:tcPr>
            <w:tcW w:w="3524" w:type="dxa"/>
          </w:tcPr>
          <w:p w14:paraId="50EE456D" w14:textId="535D625B" w:rsidR="00AB11EC" w:rsidRDefault="00C05C8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cs"/>
                <w:rtl/>
              </w:rPr>
              <w:t>תיקון</w:t>
            </w:r>
          </w:p>
        </w:tc>
      </w:tr>
      <w:tr w:rsidR="00314E5C" w14:paraId="64BD7C01" w14:textId="77777777" w:rsidTr="00ED6A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3840FFAA" w14:textId="416D56D9" w:rsidR="00AB11EC" w:rsidRPr="00C05C88" w:rsidRDefault="00C05C88">
            <w:pPr>
              <w:rPr>
                <w:lang w:val="en-US"/>
              </w:rPr>
            </w:pPr>
            <w:r w:rsidRPr="00C05C88">
              <w:rPr>
                <w:lang w:val="en-US"/>
              </w:rPr>
              <w:t>mov ax, 0Bh</w:t>
            </w:r>
          </w:p>
        </w:tc>
        <w:tc>
          <w:tcPr>
            <w:tcW w:w="4140" w:type="dxa"/>
          </w:tcPr>
          <w:p w14:paraId="309CDF4C" w14:textId="3A1A0181" w:rsidR="00AB11EC" w:rsidRPr="00244BCA" w:rsidRDefault="005E73C2" w:rsidP="005E73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-------------------------------</w:t>
            </w:r>
          </w:p>
        </w:tc>
        <w:tc>
          <w:tcPr>
            <w:tcW w:w="3524" w:type="dxa"/>
          </w:tcPr>
          <w:p w14:paraId="0D2F257A" w14:textId="77777777" w:rsidR="00AB11EC" w:rsidRDefault="00AB1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45B0C" w14:paraId="76CAFD26" w14:textId="77777777" w:rsidTr="00ED6AEC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544B2587" w14:textId="65519915" w:rsidR="00AB11EC" w:rsidRDefault="00C05C88">
            <w:r w:rsidRPr="00C05C88">
              <w:t>mov 0Bh, ax</w:t>
            </w:r>
          </w:p>
        </w:tc>
        <w:tc>
          <w:tcPr>
            <w:tcW w:w="4140" w:type="dxa"/>
          </w:tcPr>
          <w:p w14:paraId="61EB8CD9" w14:textId="64B966DA" w:rsidR="00AB11EC" w:rsidRPr="00997766" w:rsidRDefault="00997766" w:rsidP="009977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Illegal immediate</w:t>
            </w:r>
          </w:p>
        </w:tc>
        <w:tc>
          <w:tcPr>
            <w:tcW w:w="3524" w:type="dxa"/>
          </w:tcPr>
          <w:p w14:paraId="248754C0" w14:textId="4066481C" w:rsidR="00AB11EC" w:rsidRPr="004E05C0" w:rsidRDefault="004E05C0" w:rsidP="004E05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en-US"/>
              </w:rPr>
            </w:pPr>
            <w:r w:rsidRPr="004E05C0">
              <w:rPr>
                <w:b/>
                <w:bCs/>
                <w:lang w:val="en-US"/>
              </w:rPr>
              <w:t>mov bx, ax</w:t>
            </w:r>
          </w:p>
        </w:tc>
      </w:tr>
      <w:tr w:rsidR="00314E5C" w14:paraId="63D4F392" w14:textId="77777777" w:rsidTr="00ED6A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645E8BDF" w14:textId="01CA517D" w:rsidR="00AB11EC" w:rsidRDefault="00945B0C">
            <w:r w:rsidRPr="00945B0C">
              <w:t>mov [ax], 10h</w:t>
            </w:r>
          </w:p>
        </w:tc>
        <w:tc>
          <w:tcPr>
            <w:tcW w:w="4140" w:type="dxa"/>
          </w:tcPr>
          <w:p w14:paraId="1A28C79A" w14:textId="611769D8" w:rsidR="00AB11EC" w:rsidRPr="00C14E37" w:rsidRDefault="00C14E37" w:rsidP="00C14E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rgument needs type override</w:t>
            </w:r>
            <w:r w:rsidR="00DB35FB">
              <w:rPr>
                <w:lang w:val="en-US"/>
              </w:rPr>
              <w:t>, Illegal indexing mode</w:t>
            </w:r>
          </w:p>
        </w:tc>
        <w:tc>
          <w:tcPr>
            <w:tcW w:w="3524" w:type="dxa"/>
          </w:tcPr>
          <w:p w14:paraId="297E0D67" w14:textId="363011A7" w:rsidR="00AB11EC" w:rsidRPr="004968B0" w:rsidRDefault="004968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4968B0">
              <w:rPr>
                <w:b/>
                <w:bCs/>
              </w:rPr>
              <w:t>mov [</w:t>
            </w:r>
            <w:r w:rsidR="001329B4">
              <w:rPr>
                <w:b/>
                <w:bCs/>
                <w:lang w:val="en-US"/>
              </w:rPr>
              <w:t>byte</w:t>
            </w:r>
            <w:r w:rsidR="00C54F88">
              <w:rPr>
                <w:b/>
                <w:bCs/>
                <w:lang w:val="en-US"/>
              </w:rPr>
              <w:t xml:space="preserve"> </w:t>
            </w:r>
            <w:proofErr w:type="spellStart"/>
            <w:r w:rsidR="00C54F88">
              <w:rPr>
                <w:b/>
                <w:bCs/>
                <w:lang w:val="en-US"/>
              </w:rPr>
              <w:t>ptr</w:t>
            </w:r>
            <w:proofErr w:type="spellEnd"/>
            <w:r w:rsidR="001329B4">
              <w:rPr>
                <w:b/>
                <w:bCs/>
                <w:lang w:val="en-US"/>
              </w:rPr>
              <w:t xml:space="preserve"> </w:t>
            </w:r>
            <w:r w:rsidR="00C54F88">
              <w:rPr>
                <w:b/>
                <w:bCs/>
                <w:lang w:val="en-US"/>
              </w:rPr>
              <w:t>bx</w:t>
            </w:r>
            <w:bookmarkStart w:id="0" w:name="_GoBack"/>
            <w:bookmarkEnd w:id="0"/>
            <w:r w:rsidRPr="004968B0">
              <w:rPr>
                <w:b/>
                <w:bCs/>
              </w:rPr>
              <w:t>], 10h</w:t>
            </w:r>
          </w:p>
        </w:tc>
      </w:tr>
      <w:tr w:rsidR="00945B0C" w14:paraId="5B41B020" w14:textId="77777777" w:rsidTr="00ED6AEC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7B9108FE" w14:textId="38285C92" w:rsidR="00AB11EC" w:rsidRDefault="00945B0C">
            <w:r w:rsidRPr="00945B0C">
              <w:t>mov ax, [bx]</w:t>
            </w:r>
          </w:p>
        </w:tc>
        <w:tc>
          <w:tcPr>
            <w:tcW w:w="4140" w:type="dxa"/>
          </w:tcPr>
          <w:p w14:paraId="0612FA21" w14:textId="4D9AC118" w:rsidR="00AB11EC" w:rsidRDefault="005E73C2" w:rsidP="005E73C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US"/>
              </w:rPr>
              <w:t>--------------------------------</w:t>
            </w:r>
          </w:p>
        </w:tc>
        <w:tc>
          <w:tcPr>
            <w:tcW w:w="3524" w:type="dxa"/>
          </w:tcPr>
          <w:p w14:paraId="21126F39" w14:textId="77777777" w:rsidR="00AB11EC" w:rsidRDefault="00AB11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14E5C" w14:paraId="59214975" w14:textId="77777777" w:rsidTr="00ED6A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020EB457" w14:textId="5EF5E50C" w:rsidR="00AB11EC" w:rsidRDefault="00945B0C">
            <w:r w:rsidRPr="00945B0C">
              <w:t>mov [bx], [bx]</w:t>
            </w:r>
          </w:p>
        </w:tc>
        <w:tc>
          <w:tcPr>
            <w:tcW w:w="4140" w:type="dxa"/>
          </w:tcPr>
          <w:p w14:paraId="092912A0" w14:textId="5282AE18" w:rsidR="00AB11EC" w:rsidRPr="00D14FD2" w:rsidRDefault="00D14FD2" w:rsidP="00D14F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Illegal memory reference, argument needs type override</w:t>
            </w:r>
          </w:p>
        </w:tc>
        <w:tc>
          <w:tcPr>
            <w:tcW w:w="3524" w:type="dxa"/>
          </w:tcPr>
          <w:p w14:paraId="07BC2D44" w14:textId="14BFA20A" w:rsidR="00AB11EC" w:rsidRPr="000A1367" w:rsidRDefault="000A13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US"/>
              </w:rPr>
            </w:pPr>
            <w:r w:rsidRPr="000A1367">
              <w:rPr>
                <w:b/>
                <w:bCs/>
              </w:rPr>
              <w:t>mov [</w:t>
            </w:r>
            <w:r w:rsidR="007C5F96">
              <w:rPr>
                <w:b/>
                <w:bCs/>
                <w:lang w:val="en-US"/>
              </w:rPr>
              <w:t xml:space="preserve">word </w:t>
            </w:r>
            <w:proofErr w:type="spellStart"/>
            <w:r w:rsidR="007C5F96">
              <w:rPr>
                <w:b/>
                <w:bCs/>
                <w:lang w:val="en-US"/>
              </w:rPr>
              <w:t>ptr</w:t>
            </w:r>
            <w:proofErr w:type="spellEnd"/>
            <w:r w:rsidR="007C5F96">
              <w:rPr>
                <w:b/>
                <w:bCs/>
                <w:lang w:val="en-US"/>
              </w:rPr>
              <w:t xml:space="preserve"> </w:t>
            </w:r>
            <w:r w:rsidRPr="000A1367">
              <w:rPr>
                <w:b/>
                <w:bCs/>
              </w:rPr>
              <w:t>bx], [</w:t>
            </w:r>
            <w:proofErr w:type="spellStart"/>
            <w:r>
              <w:rPr>
                <w:b/>
                <w:bCs/>
                <w:lang w:val="en-US"/>
              </w:rPr>
              <w:t>si</w:t>
            </w:r>
            <w:proofErr w:type="spellEnd"/>
            <w:r w:rsidRPr="000A1367">
              <w:rPr>
                <w:b/>
                <w:bCs/>
              </w:rPr>
              <w:t>]</w:t>
            </w:r>
          </w:p>
        </w:tc>
      </w:tr>
      <w:tr w:rsidR="00945B0C" w14:paraId="3CD36E29" w14:textId="77777777" w:rsidTr="00ED6AEC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6D0BEE30" w14:textId="23D72BFB" w:rsidR="00AB11EC" w:rsidRDefault="00945B0C">
            <w:r w:rsidRPr="00945B0C">
              <w:t>mov cx, si</w:t>
            </w:r>
          </w:p>
        </w:tc>
        <w:tc>
          <w:tcPr>
            <w:tcW w:w="4140" w:type="dxa"/>
          </w:tcPr>
          <w:p w14:paraId="7DBD94D4" w14:textId="44EE946E" w:rsidR="00AB11EC" w:rsidRDefault="005E73C2" w:rsidP="005E73C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US"/>
              </w:rPr>
              <w:t>--------------------------------</w:t>
            </w:r>
          </w:p>
        </w:tc>
        <w:tc>
          <w:tcPr>
            <w:tcW w:w="3524" w:type="dxa"/>
          </w:tcPr>
          <w:p w14:paraId="6D0390B5" w14:textId="77777777" w:rsidR="00AB11EC" w:rsidRDefault="00AB11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14E5C" w14:paraId="30566811" w14:textId="77777777" w:rsidTr="00ED6A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1635DEDB" w14:textId="5AE40DC4" w:rsidR="00AB11EC" w:rsidRDefault="00945B0C">
            <w:r w:rsidRPr="00945B0C">
              <w:t>mov cx, [si]</w:t>
            </w:r>
          </w:p>
        </w:tc>
        <w:tc>
          <w:tcPr>
            <w:tcW w:w="4140" w:type="dxa"/>
          </w:tcPr>
          <w:p w14:paraId="2BB347BC" w14:textId="0FC10A38" w:rsidR="00AB11EC" w:rsidRDefault="005E73C2" w:rsidP="005E73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lang w:val="en-US"/>
              </w:rPr>
              <w:t>--------------------------------</w:t>
            </w:r>
          </w:p>
        </w:tc>
        <w:tc>
          <w:tcPr>
            <w:tcW w:w="3524" w:type="dxa"/>
          </w:tcPr>
          <w:p w14:paraId="17D3B86A" w14:textId="77777777" w:rsidR="00AB11EC" w:rsidRDefault="00AB1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45B0C" w14:paraId="2F07C706" w14:textId="77777777" w:rsidTr="00ED6AEC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7DE3186F" w14:textId="68D0469D" w:rsidR="00AB11EC" w:rsidRDefault="00642182">
            <w:r w:rsidRPr="00642182">
              <w:t>mov [cx], si</w:t>
            </w:r>
          </w:p>
        </w:tc>
        <w:tc>
          <w:tcPr>
            <w:tcW w:w="4140" w:type="dxa"/>
          </w:tcPr>
          <w:p w14:paraId="0C2D4660" w14:textId="0DCC3C57" w:rsidR="00AB11EC" w:rsidRPr="00E43093" w:rsidRDefault="00E43093" w:rsidP="00E430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Illegal indexing mode</w:t>
            </w:r>
          </w:p>
        </w:tc>
        <w:tc>
          <w:tcPr>
            <w:tcW w:w="3524" w:type="dxa"/>
          </w:tcPr>
          <w:p w14:paraId="3FF181A7" w14:textId="256C8C27" w:rsidR="00AB11EC" w:rsidRPr="001524D3" w:rsidRDefault="007C5F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524D3">
              <w:rPr>
                <w:b/>
                <w:bCs/>
              </w:rPr>
              <w:t>mov [</w:t>
            </w:r>
            <w:r w:rsidR="00100AB4" w:rsidRPr="001524D3">
              <w:rPr>
                <w:b/>
                <w:bCs/>
                <w:lang w:val="en-US"/>
              </w:rPr>
              <w:t>di</w:t>
            </w:r>
            <w:r w:rsidRPr="001524D3">
              <w:rPr>
                <w:b/>
                <w:bCs/>
              </w:rPr>
              <w:t>], si</w:t>
            </w:r>
          </w:p>
        </w:tc>
      </w:tr>
      <w:tr w:rsidR="00314E5C" w14:paraId="0DF02BB2" w14:textId="77777777" w:rsidTr="00ED6A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586B0579" w14:textId="08BD8E84" w:rsidR="00AB11EC" w:rsidRDefault="00642182">
            <w:r w:rsidRPr="00642182">
              <w:t>mov [bx+si], cx</w:t>
            </w:r>
          </w:p>
        </w:tc>
        <w:tc>
          <w:tcPr>
            <w:tcW w:w="4140" w:type="dxa"/>
          </w:tcPr>
          <w:p w14:paraId="1CBDDA10" w14:textId="7BB1BA0A" w:rsidR="00AB11EC" w:rsidRDefault="005E73C2" w:rsidP="005E73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lang w:val="en-US"/>
              </w:rPr>
              <w:t>--------------------------------</w:t>
            </w:r>
          </w:p>
        </w:tc>
        <w:tc>
          <w:tcPr>
            <w:tcW w:w="3524" w:type="dxa"/>
          </w:tcPr>
          <w:p w14:paraId="3A6348E4" w14:textId="77777777" w:rsidR="00AB11EC" w:rsidRDefault="00AB1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45B0C" w14:paraId="4016A382" w14:textId="77777777" w:rsidTr="00ED6AEC">
        <w:trPr>
          <w:trHeight w:val="4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51C90F79" w14:textId="66571D64" w:rsidR="00AB11EC" w:rsidRDefault="00642182">
            <w:r w:rsidRPr="00642182">
              <w:t>mov ax, [bx+dx]</w:t>
            </w:r>
          </w:p>
        </w:tc>
        <w:tc>
          <w:tcPr>
            <w:tcW w:w="4140" w:type="dxa"/>
          </w:tcPr>
          <w:p w14:paraId="29637D8F" w14:textId="6EA82A5A" w:rsidR="00AB11EC" w:rsidRPr="00E43093" w:rsidRDefault="00E43093" w:rsidP="00E430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Illegal indexing mode</w:t>
            </w:r>
          </w:p>
        </w:tc>
        <w:tc>
          <w:tcPr>
            <w:tcW w:w="3524" w:type="dxa"/>
          </w:tcPr>
          <w:p w14:paraId="68D4A04D" w14:textId="1A396ED9" w:rsidR="00AB11EC" w:rsidRPr="001524D3" w:rsidRDefault="00100A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524D3">
              <w:rPr>
                <w:b/>
                <w:bCs/>
              </w:rPr>
              <w:t>mov ax, [bx+</w:t>
            </w:r>
            <w:proofErr w:type="spellStart"/>
            <w:r w:rsidRPr="001524D3">
              <w:rPr>
                <w:b/>
                <w:bCs/>
                <w:lang w:val="en-US"/>
              </w:rPr>
              <w:t>si</w:t>
            </w:r>
            <w:proofErr w:type="spellEnd"/>
            <w:r w:rsidRPr="001524D3">
              <w:rPr>
                <w:b/>
                <w:bCs/>
              </w:rPr>
              <w:t>]</w:t>
            </w:r>
          </w:p>
        </w:tc>
      </w:tr>
      <w:tr w:rsidR="00314E5C" w14:paraId="57827898" w14:textId="77777777" w:rsidTr="00ED6A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3F8B7D88" w14:textId="55DE7ECF" w:rsidR="00AB11EC" w:rsidRDefault="00642182">
            <w:r w:rsidRPr="00642182">
              <w:t>mov [bx+di+2], dx</w:t>
            </w:r>
          </w:p>
        </w:tc>
        <w:tc>
          <w:tcPr>
            <w:tcW w:w="4140" w:type="dxa"/>
          </w:tcPr>
          <w:p w14:paraId="655B92EF" w14:textId="6C3B1E92" w:rsidR="00AB11EC" w:rsidRDefault="005E73C2" w:rsidP="005E73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lang w:val="en-US"/>
              </w:rPr>
              <w:t>--------------------------------</w:t>
            </w:r>
          </w:p>
        </w:tc>
        <w:tc>
          <w:tcPr>
            <w:tcW w:w="3524" w:type="dxa"/>
          </w:tcPr>
          <w:p w14:paraId="0520D470" w14:textId="77777777" w:rsidR="00AB11EC" w:rsidRDefault="00AB1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42182" w14:paraId="22474950" w14:textId="77777777" w:rsidTr="00ED6AEC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12D388DB" w14:textId="285E4889" w:rsidR="00642182" w:rsidRPr="00642182" w:rsidRDefault="00100AB4">
            <w:r>
              <w:rPr>
                <w:lang w:val="en-US"/>
              </w:rPr>
              <w:t>m</w:t>
            </w:r>
            <w:r w:rsidR="00ED6AEC" w:rsidRPr="00ED6AEC">
              <w:t>ov [bx+si+di], ax</w:t>
            </w:r>
          </w:p>
        </w:tc>
        <w:tc>
          <w:tcPr>
            <w:tcW w:w="4140" w:type="dxa"/>
          </w:tcPr>
          <w:p w14:paraId="5835E53E" w14:textId="0D5EF79E" w:rsidR="00642182" w:rsidRPr="00A16CF3" w:rsidRDefault="00A16CF3" w:rsidP="00A16C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oo many registers in expression</w:t>
            </w:r>
          </w:p>
        </w:tc>
        <w:tc>
          <w:tcPr>
            <w:tcW w:w="3524" w:type="dxa"/>
          </w:tcPr>
          <w:p w14:paraId="26A85165" w14:textId="6B161122" w:rsidR="00642182" w:rsidRPr="001524D3" w:rsidRDefault="00100A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524D3">
              <w:rPr>
                <w:b/>
                <w:bCs/>
                <w:lang w:val="en-US"/>
              </w:rPr>
              <w:t>m</w:t>
            </w:r>
            <w:r w:rsidRPr="001524D3">
              <w:rPr>
                <w:b/>
                <w:bCs/>
              </w:rPr>
              <w:t>ov [</w:t>
            </w:r>
            <w:proofErr w:type="spellStart"/>
            <w:r w:rsidRPr="001524D3">
              <w:rPr>
                <w:b/>
                <w:bCs/>
              </w:rPr>
              <w:t>bx+si+</w:t>
            </w:r>
            <w:r w:rsidRPr="001524D3">
              <w:rPr>
                <w:b/>
                <w:bCs/>
                <w:lang w:val="en-US"/>
              </w:rPr>
              <w:t>5</w:t>
            </w:r>
            <w:r w:rsidRPr="001524D3">
              <w:rPr>
                <w:b/>
                <w:bCs/>
              </w:rPr>
              <w:t>]</w:t>
            </w:r>
            <w:proofErr w:type="spellEnd"/>
            <w:r w:rsidRPr="001524D3">
              <w:rPr>
                <w:b/>
                <w:bCs/>
              </w:rPr>
              <w:t>, ax</w:t>
            </w:r>
          </w:p>
        </w:tc>
      </w:tr>
    </w:tbl>
    <w:p w14:paraId="3C6D2245" w14:textId="77777777" w:rsidR="00C84520" w:rsidRDefault="00C84520"/>
    <w:sectPr w:rsidR="00C84520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MjE1NzC0MDUyNDVQ0lEKTi0uzszPAykwqgUAvhF9BywAAAA="/>
  </w:docVars>
  <w:rsids>
    <w:rsidRoot w:val="00C84520"/>
    <w:rsid w:val="000A1367"/>
    <w:rsid w:val="00100AB4"/>
    <w:rsid w:val="001329B4"/>
    <w:rsid w:val="001524D3"/>
    <w:rsid w:val="00244BCA"/>
    <w:rsid w:val="00314E5C"/>
    <w:rsid w:val="004968B0"/>
    <w:rsid w:val="004A5BA8"/>
    <w:rsid w:val="004E05C0"/>
    <w:rsid w:val="004E3565"/>
    <w:rsid w:val="005E73C2"/>
    <w:rsid w:val="00642182"/>
    <w:rsid w:val="007C5F96"/>
    <w:rsid w:val="00945B0C"/>
    <w:rsid w:val="00997766"/>
    <w:rsid w:val="009B4EDC"/>
    <w:rsid w:val="00A16CF3"/>
    <w:rsid w:val="00AB11EC"/>
    <w:rsid w:val="00C05C88"/>
    <w:rsid w:val="00C14E37"/>
    <w:rsid w:val="00C54F88"/>
    <w:rsid w:val="00C84520"/>
    <w:rsid w:val="00D14FD2"/>
    <w:rsid w:val="00DB35FB"/>
    <w:rsid w:val="00E43093"/>
    <w:rsid w:val="00ED6A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F39C31"/>
  <w15:chartTrackingRefBased/>
  <w15:docId w15:val="{BD3F4E25-459E-4198-9DE5-EB407F7F88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B11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AB11E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AB11E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AB11E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AB11E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AB11E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07</Words>
  <Characters>615</Characters>
  <Application>Microsoft Office Word</Application>
  <DocSecurity>0</DocSecurity>
  <Lines>5</Lines>
  <Paragraphs>1</Paragraphs>
  <ScaleCrop>false</ScaleCrop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pector</dc:creator>
  <cp:keywords/>
  <dc:description/>
  <cp:lastModifiedBy>Michael Spector</cp:lastModifiedBy>
  <cp:revision>26</cp:revision>
  <dcterms:created xsi:type="dcterms:W3CDTF">2019-02-14T13:29:00Z</dcterms:created>
  <dcterms:modified xsi:type="dcterms:W3CDTF">2019-02-14T13:48:00Z</dcterms:modified>
</cp:coreProperties>
</file>